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1C53BC51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functioning and data results are accurate for the given problem </w:t>
      </w:r>
    </w:p>
    <w:p w14:paraId="6DA6DDFD" w14:textId="6933FBD1" w:rsidR="00C06004" w:rsidRDefault="009B42B7" w:rsidP="000974D6">
      <w:pPr>
        <w:suppressAutoHyphens/>
        <w:spacing w:after="0" w:line="240" w:lineRule="auto"/>
        <w:contextualSpacing/>
      </w:pPr>
      <w:r w:rsidRPr="009B42B7">
        <w:drawing>
          <wp:anchor distT="0" distB="0" distL="114300" distR="114300" simplePos="0" relativeHeight="251658240" behindDoc="0" locked="0" layoutInCell="1" allowOverlap="1" wp14:anchorId="58AB5F11" wp14:editId="0A5061A9">
            <wp:simplePos x="0" y="0"/>
            <wp:positionH relativeFrom="margin">
              <wp:align>right</wp:align>
            </wp:positionH>
            <wp:positionV relativeFrom="paragraph">
              <wp:posOffset>206375</wp:posOffset>
            </wp:positionV>
            <wp:extent cx="5943600" cy="3361690"/>
            <wp:effectExtent l="0" t="0" r="0" b="0"/>
            <wp:wrapTopAndBottom/>
            <wp:docPr id="19022745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274586" name="Picture 1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1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AB3ADC" w14:textId="774690F5" w:rsidR="00C06004" w:rsidRDefault="00C06004" w:rsidP="000974D6">
      <w:pPr>
        <w:suppressAutoHyphens/>
        <w:spacing w:after="0" w:line="240" w:lineRule="auto"/>
        <w:ind w:left="720"/>
        <w:contextualSpacing/>
      </w:pPr>
    </w:p>
    <w:p w14:paraId="6634A3F8" w14:textId="21B29B76" w:rsidR="00C06004" w:rsidRDefault="00C06004" w:rsidP="000974D6">
      <w:pPr>
        <w:suppressAutoHyphens/>
        <w:spacing w:after="0" w:line="240" w:lineRule="auto"/>
        <w:contextualSpacing/>
      </w:pP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lastRenderedPageBreak/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15923FCC" w14:textId="0FA014C0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14:paraId="26A63FBD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2E80C34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B28F8DD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DE0052F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633C02D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6071F6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bugFixIFStmt</w:t>
      </w:r>
      <w:proofErr w:type="spellEnd"/>
    </w:p>
    <w:p w14:paraId="2100CEB3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70664D2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rogram</w:t>
      </w:r>
    </w:p>
    <w:p w14:paraId="0B56A42F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15E55507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9FB98A1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41B1CF9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Program()).run();</w:t>
      </w:r>
    </w:p>
    <w:p w14:paraId="7F33570B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F9F31FC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Added this line of code to show output without closing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m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utomatically.</w:t>
      </w:r>
    </w:p>
    <w:p w14:paraId="494D8D74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3F386D30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2C1A04D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2FB053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58C077E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run()</w:t>
      </w:r>
    </w:p>
    <w:p w14:paraId="68082E1C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1CDDD100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04A7A4E7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6DD25D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Input my name, Class, and Date here</w:t>
      </w:r>
    </w:p>
    <w:p w14:paraId="462C0636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Margo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Quilliq'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Copy\n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I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230\n\n07/23/2024\n\n"</w:t>
      </w:r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</w:p>
    <w:p w14:paraId="21F729F3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110B13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02E2896F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iteCurrentChoic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7BF1D46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D2D7E2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2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78B0AE39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iteCurrentChoic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D18B898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6E6AAC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2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5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2EFF1EF4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iteCurrentChoic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C5341A6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10A29F6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2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5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7;</w:t>
      </w:r>
    </w:p>
    <w:p w14:paraId="2DF8A619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iteCurrentChoic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708DDEE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A36CCEC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360754A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68085E1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iteCurrentChoic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B9CD516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AA7B0B7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changed from second to first. Needed to go in order.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irst,second,thir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.</w:t>
      </w:r>
    </w:p>
    <w:p w14:paraId="1E3342E9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0) </w:t>
      </w:r>
    </w:p>
    <w:p w14:paraId="2F9AA3BC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hoices are: {0}, {1}, {2} =&gt; There are no choices ye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A883AE3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747FD44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missing an =</w:t>
      </w:r>
    </w:p>
    <w:p w14:paraId="5FCBFBA2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0)   </w:t>
      </w:r>
    </w:p>
    <w:p w14:paraId="2F815F34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hoices are: {0}, {1}, {2} =&gt; Currently choices are {0}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12E1035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F306B37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Was an extra = here</w:t>
      </w:r>
    </w:p>
    <w:p w14:paraId="6F8DEC07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0) </w:t>
      </w:r>
    </w:p>
    <w:p w14:paraId="32A4BA96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hoices are: {0}, {1}, {2} =&gt; Currently choices are {0}, {1}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496D1A6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8F5C03E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Line wouldn't show if it had third then thought about taking it away and making it just an else. Realized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WriteCurrentChoic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only had three variables so the content had to many else if variable.</w:t>
      </w:r>
    </w:p>
    <w:p w14:paraId="66DCFCF0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46E06B0A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A772F08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8000"/>
          <w:sz w:val="19"/>
          <w:szCs w:val="19"/>
        </w:rPr>
        <w:t>//Moved it over here to see how it looks</w:t>
      </w:r>
    </w:p>
    <w:p w14:paraId="39541BED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hoices are: {0}, {1}, {2} =&gt; Currently choices are {0}, {1}, {2}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</w:p>
    <w:p w14:paraId="6AC01AA7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6CB646A" w14:textId="77777777" w:rsidR="009B42B7" w:rsidRDefault="009B42B7" w:rsidP="009B42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02115A6B" w14:textId="6EC65EC2" w:rsidR="009B42B7" w:rsidRPr="009B42B7" w:rsidRDefault="009B42B7" w:rsidP="009B42B7">
      <w:pPr>
        <w:suppressAutoHyphens/>
        <w:spacing w:after="0" w:line="240" w:lineRule="auto"/>
        <w:contextualSpacing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A00BDFA" w14:textId="6AC1E528" w:rsidR="00C06004" w:rsidRDefault="00C06004" w:rsidP="000974D6">
      <w:pPr>
        <w:suppressAutoHyphens/>
        <w:spacing w:after="0" w:line="240" w:lineRule="auto"/>
        <w:contextualSpacing/>
      </w:pP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3BA28A82" w14:textId="4D3E7FE1" w:rsidR="00C06004" w:rsidRDefault="00764BF9" w:rsidP="00764BF9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>The first thing I added to the code was the run function “</w:t>
      </w:r>
      <w:r w:rsidRPr="00764BF9">
        <w:t>(new Program()).run();</w:t>
      </w:r>
      <w:r>
        <w:t>”</w:t>
      </w:r>
    </w:p>
    <w:p w14:paraId="71D54780" w14:textId="43189583" w:rsidR="00764BF9" w:rsidRDefault="00764BF9" w:rsidP="00764BF9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 xml:space="preserve">I then added a </w:t>
      </w:r>
      <w:r w:rsidR="00427996">
        <w:t xml:space="preserve">line of code </w:t>
      </w:r>
      <w:r w:rsidR="00427996" w:rsidRPr="00427996">
        <w:t xml:space="preserve">to show output without closing </w:t>
      </w:r>
      <w:proofErr w:type="spellStart"/>
      <w:r w:rsidR="00427996" w:rsidRPr="00427996">
        <w:t>cmd</w:t>
      </w:r>
      <w:proofErr w:type="spellEnd"/>
      <w:r w:rsidR="00427996" w:rsidRPr="00427996">
        <w:t xml:space="preserve"> automatically</w:t>
      </w:r>
      <w:r w:rsidR="00427996">
        <w:t>, which was “</w:t>
      </w:r>
      <w:proofErr w:type="spellStart"/>
      <w:r w:rsidR="00427996" w:rsidRPr="00427996">
        <w:t>Console.ReadLine</w:t>
      </w:r>
      <w:proofErr w:type="spellEnd"/>
      <w:r w:rsidR="00427996" w:rsidRPr="00427996">
        <w:t>();</w:t>
      </w:r>
      <w:r w:rsidR="00427996">
        <w:t>”</w:t>
      </w:r>
    </w:p>
    <w:p w14:paraId="557D3672" w14:textId="092449BA" w:rsidR="00B63E24" w:rsidRDefault="00B63E24" w:rsidP="00764BF9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 xml:space="preserve">I added the main run code [while also adding code to show my name, the class, and the date] </w:t>
      </w:r>
    </w:p>
    <w:p w14:paraId="365E5571" w14:textId="77777777" w:rsidR="00516C25" w:rsidRDefault="00516C25" w:rsidP="00B63E24">
      <w:pPr>
        <w:suppressAutoHyphens/>
        <w:spacing w:after="0" w:line="240" w:lineRule="auto"/>
        <w:ind w:left="1440"/>
      </w:pPr>
    </w:p>
    <w:p w14:paraId="58A9B03F" w14:textId="2B5F0D68" w:rsidR="00B63E24" w:rsidRDefault="00516C25" w:rsidP="00516C25">
      <w:pPr>
        <w:suppressAutoHyphens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t>“</w:t>
      </w:r>
      <w:r w:rsidR="00B63E24">
        <w:rPr>
          <w:rFonts w:ascii="Consolas" w:hAnsi="Consolas" w:cs="Consolas"/>
          <w:color w:val="0000FF"/>
          <w:sz w:val="19"/>
          <w:szCs w:val="19"/>
        </w:rPr>
        <w:t>void</w:t>
      </w:r>
      <w:r w:rsidR="00B63E24">
        <w:rPr>
          <w:rFonts w:ascii="Consolas" w:hAnsi="Consolas" w:cs="Consolas"/>
          <w:color w:val="000000"/>
          <w:sz w:val="19"/>
          <w:szCs w:val="19"/>
        </w:rPr>
        <w:t xml:space="preserve"> run()</w:t>
      </w:r>
    </w:p>
    <w:p w14:paraId="00DB5302" w14:textId="77777777" w:rsidR="00B63E24" w:rsidRDefault="00B63E24" w:rsidP="00B63E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90C1956" w14:textId="77777777" w:rsidR="00B63E24" w:rsidRDefault="00B63E24" w:rsidP="00B63E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6034FF7D" w14:textId="77777777" w:rsidR="00B63E24" w:rsidRDefault="00B63E24" w:rsidP="00B63E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C3A3E8A" w14:textId="77777777" w:rsidR="00B63E24" w:rsidRDefault="00B63E24" w:rsidP="00B63E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Input my name, Class, and Date here</w:t>
      </w:r>
    </w:p>
    <w:p w14:paraId="117E3610" w14:textId="77777777" w:rsidR="00B63E24" w:rsidRDefault="00B63E24" w:rsidP="00B63E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Margo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Quilliq'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Copy\n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I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230\n\n07/23/2024\n\n"</w:t>
      </w:r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</w:p>
    <w:p w14:paraId="31ECB617" w14:textId="77777777" w:rsidR="00B63E24" w:rsidRDefault="00B63E24" w:rsidP="00B63E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12659F" w14:textId="77777777" w:rsidR="00B63E24" w:rsidRDefault="00B63E24" w:rsidP="00B63E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19D179BA" w14:textId="77777777" w:rsidR="00B63E24" w:rsidRDefault="00B63E24" w:rsidP="00B63E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iteCurrentChoic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4379CCE" w14:textId="77777777" w:rsidR="00B63E24" w:rsidRDefault="00B63E24" w:rsidP="00B63E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4874235" w14:textId="77777777" w:rsidR="00B63E24" w:rsidRDefault="00B63E24" w:rsidP="00B63E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2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4403CE02" w14:textId="77777777" w:rsidR="00B63E24" w:rsidRDefault="00B63E24" w:rsidP="00B63E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iteCurrentChoic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1030C00" w14:textId="77777777" w:rsidR="00B63E24" w:rsidRDefault="00B63E24" w:rsidP="00B63E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CF03DB5" w14:textId="77777777" w:rsidR="00B63E24" w:rsidRDefault="00B63E24" w:rsidP="00B63E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2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5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377C1D33" w14:textId="77777777" w:rsidR="00B63E24" w:rsidRDefault="00B63E24" w:rsidP="00B63E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iteCurrentChoic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F78FC34" w14:textId="77777777" w:rsidR="00B63E24" w:rsidRDefault="00B63E24" w:rsidP="00B63E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702617" w14:textId="77777777" w:rsidR="00B63E24" w:rsidRDefault="00B63E24" w:rsidP="00B63E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2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5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7;</w:t>
      </w:r>
    </w:p>
    <w:p w14:paraId="1C7219F9" w14:textId="77777777" w:rsidR="00B63E24" w:rsidRDefault="00B63E24" w:rsidP="00B63E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iteCurrentChoic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A0D5DAF" w14:textId="4033D255" w:rsidR="00B63E24" w:rsidRDefault="00516C25" w:rsidP="00516C25">
      <w:pPr>
        <w:suppressAutoHyphens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="00B63E24"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000000"/>
          <w:sz w:val="19"/>
          <w:szCs w:val="19"/>
        </w:rPr>
        <w:t>”</w:t>
      </w:r>
    </w:p>
    <w:p w14:paraId="5A49D35E" w14:textId="0677A256" w:rsidR="00B05126" w:rsidRDefault="00B05126" w:rsidP="00B05126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Finally, I added the write code</w:t>
      </w:r>
    </w:p>
    <w:p w14:paraId="077AEC84" w14:textId="672A90DF" w:rsidR="00B05126" w:rsidRDefault="00B05126" w:rsidP="00B05126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“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iteCurrentChoic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1D02C91" w14:textId="77777777" w:rsidR="00B05126" w:rsidRDefault="00B05126" w:rsidP="00B051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A4A7B62" w14:textId="77777777" w:rsidR="00B05126" w:rsidRDefault="00B05126" w:rsidP="00B051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changed from second to first. Needed to go in order.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irst,second,thir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.</w:t>
      </w:r>
    </w:p>
    <w:p w14:paraId="166C4E19" w14:textId="77777777" w:rsidR="00B05126" w:rsidRDefault="00B05126" w:rsidP="00B051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0) </w:t>
      </w:r>
    </w:p>
    <w:p w14:paraId="53FCD359" w14:textId="77777777" w:rsidR="00B05126" w:rsidRDefault="00B05126" w:rsidP="00B051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hoices are: {0}, {1}, {2} =&gt; There are no choices ye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544D500" w14:textId="77777777" w:rsidR="00B05126" w:rsidRDefault="00B05126" w:rsidP="00B051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CAC2868" w14:textId="77777777" w:rsidR="00B05126" w:rsidRDefault="00B05126" w:rsidP="00B051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missing an =</w:t>
      </w:r>
    </w:p>
    <w:p w14:paraId="5396FB97" w14:textId="77777777" w:rsidR="00B05126" w:rsidRDefault="00B05126" w:rsidP="00B051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0)   </w:t>
      </w:r>
    </w:p>
    <w:p w14:paraId="623EB994" w14:textId="77777777" w:rsidR="00B05126" w:rsidRDefault="00B05126" w:rsidP="00B051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hoices are: {0}, {1}, {2} =&gt; Currently choices are {0}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B6247EC" w14:textId="77777777" w:rsidR="00B05126" w:rsidRDefault="00B05126" w:rsidP="00B051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46DE474" w14:textId="77777777" w:rsidR="00B05126" w:rsidRDefault="00B05126" w:rsidP="00B051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Was an extra = here</w:t>
      </w:r>
    </w:p>
    <w:p w14:paraId="26E20711" w14:textId="77777777" w:rsidR="00B05126" w:rsidRDefault="00B05126" w:rsidP="00B051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0) </w:t>
      </w:r>
    </w:p>
    <w:p w14:paraId="4835D13F" w14:textId="77777777" w:rsidR="00B05126" w:rsidRDefault="00B05126" w:rsidP="00B051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hoices are: {0}, {1}, {2} =&gt; Currently choices are {0}, {1}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3A92EF5" w14:textId="77777777" w:rsidR="00B05126" w:rsidRDefault="00B05126" w:rsidP="00B051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C7B5B60" w14:textId="77777777" w:rsidR="00B05126" w:rsidRDefault="00B05126" w:rsidP="00B051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Line wouldn't show if it had third then thought about taking it away and making it just an else. Realized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WriteCurrentChoic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only had three variables so the content had to many else if variable.</w:t>
      </w:r>
    </w:p>
    <w:p w14:paraId="436D3AB5" w14:textId="77777777" w:rsidR="00B05126" w:rsidRDefault="00B05126" w:rsidP="00B051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5071FA82" w14:textId="77777777" w:rsidR="00B05126" w:rsidRDefault="00B05126" w:rsidP="00B051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FA43561" w14:textId="77777777" w:rsidR="00B05126" w:rsidRDefault="00B05126" w:rsidP="00B051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8000"/>
          <w:sz w:val="19"/>
          <w:szCs w:val="19"/>
        </w:rPr>
        <w:t>//Moved it over here to see how it looks</w:t>
      </w:r>
    </w:p>
    <w:p w14:paraId="19A09026" w14:textId="77777777" w:rsidR="00B05126" w:rsidRDefault="00B05126" w:rsidP="00B051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hoices are: {0}, {1}, {2} =&gt; Currently choices are {0}, {1}, {2}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hirdCho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</w:p>
    <w:p w14:paraId="018593F2" w14:textId="4B77D41E" w:rsidR="00B05126" w:rsidRPr="00B05126" w:rsidRDefault="00B05126" w:rsidP="00B05126">
      <w:pPr>
        <w:suppressAutoHyphens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A52059B" w14:textId="6C9EA7BF" w:rsidR="00C06004" w:rsidRDefault="00C06004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345F5679" w:rsidR="006F24F6" w:rsidRPr="00E2770B" w:rsidRDefault="00FF59FC" w:rsidP="00444BA3">
      <w:pPr>
        <w:suppressAutoHyphens/>
        <w:spacing w:after="0" w:line="240" w:lineRule="auto"/>
        <w:ind w:left="720"/>
        <w:contextualSpacing/>
      </w:pPr>
      <w:r>
        <w:t xml:space="preserve">I struggled a lot with this </w:t>
      </w:r>
      <w:r w:rsidR="003E759E">
        <w:t>assignment,</w:t>
      </w:r>
      <w:r>
        <w:t xml:space="preserve"> and I really hope the way that I explained the steps is okay. To be honest, I’m still not entirely sure I did this assignment 100% correct so I hope everything is in order… In this assignment I learned how to </w:t>
      </w:r>
      <w:r w:rsidR="003E759E">
        <w:t>code in choices and the option to select a choice, in order to be provided with an answer.</w:t>
      </w:r>
    </w:p>
    <w:sectPr w:rsidR="006F24F6" w:rsidRPr="00E2770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178691" w14:textId="77777777" w:rsidR="009B51B1" w:rsidRDefault="009B51B1" w:rsidP="00C06004">
      <w:pPr>
        <w:spacing w:after="0" w:line="240" w:lineRule="auto"/>
      </w:pPr>
      <w:r>
        <w:separator/>
      </w:r>
    </w:p>
  </w:endnote>
  <w:endnote w:type="continuationSeparator" w:id="0">
    <w:p w14:paraId="09FCFD62" w14:textId="77777777" w:rsidR="009B51B1" w:rsidRDefault="009B51B1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D9BF9B" w14:textId="77777777" w:rsidR="009B51B1" w:rsidRDefault="009B51B1" w:rsidP="00C06004">
      <w:pPr>
        <w:spacing w:after="0" w:line="240" w:lineRule="auto"/>
      </w:pPr>
      <w:r>
        <w:separator/>
      </w:r>
    </w:p>
  </w:footnote>
  <w:footnote w:type="continuationSeparator" w:id="0">
    <w:p w14:paraId="46FAE2B0" w14:textId="77777777" w:rsidR="009B51B1" w:rsidRDefault="009B51B1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854263"/>
    <w:multiLevelType w:val="hybridMultilevel"/>
    <w:tmpl w:val="1736EF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1A07BF"/>
    <w:multiLevelType w:val="hybridMultilevel"/>
    <w:tmpl w:val="A546D8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6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7"/>
  </w:num>
  <w:num w:numId="4" w16cid:durableId="1478449383">
    <w:abstractNumId w:val="6"/>
  </w:num>
  <w:num w:numId="5" w16cid:durableId="1903910387">
    <w:abstractNumId w:val="3"/>
  </w:num>
  <w:num w:numId="6" w16cid:durableId="165560089">
    <w:abstractNumId w:val="5"/>
  </w:num>
  <w:num w:numId="7" w16cid:durableId="51781841">
    <w:abstractNumId w:val="2"/>
  </w:num>
  <w:num w:numId="8" w16cid:durableId="14485459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3E759E"/>
    <w:rsid w:val="00427996"/>
    <w:rsid w:val="00444BA3"/>
    <w:rsid w:val="00447A23"/>
    <w:rsid w:val="00477FB9"/>
    <w:rsid w:val="00516C25"/>
    <w:rsid w:val="0059330A"/>
    <w:rsid w:val="005B5A1D"/>
    <w:rsid w:val="006F24F6"/>
    <w:rsid w:val="00764BF9"/>
    <w:rsid w:val="007705F1"/>
    <w:rsid w:val="007E2030"/>
    <w:rsid w:val="007F5253"/>
    <w:rsid w:val="008766A9"/>
    <w:rsid w:val="00893221"/>
    <w:rsid w:val="008D43D3"/>
    <w:rsid w:val="008F3A6C"/>
    <w:rsid w:val="009138AB"/>
    <w:rsid w:val="00992D62"/>
    <w:rsid w:val="00997748"/>
    <w:rsid w:val="009B0E93"/>
    <w:rsid w:val="009B42B7"/>
    <w:rsid w:val="009B51B1"/>
    <w:rsid w:val="009B60B4"/>
    <w:rsid w:val="00A44701"/>
    <w:rsid w:val="00A61B16"/>
    <w:rsid w:val="00AC142D"/>
    <w:rsid w:val="00B05126"/>
    <w:rsid w:val="00B3214D"/>
    <w:rsid w:val="00B63E24"/>
    <w:rsid w:val="00B71E74"/>
    <w:rsid w:val="00BB655A"/>
    <w:rsid w:val="00BD7485"/>
    <w:rsid w:val="00C06004"/>
    <w:rsid w:val="00C203CD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B5820"/>
    <w:rsid w:val="00FF59FC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1064</Words>
  <Characters>606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230 Coding Activity Submission Template</vt:lpstr>
    </vt:vector>
  </TitlesOfParts>
  <Company>Toshiba</Company>
  <LinksUpToDate>false</LinksUpToDate>
  <CharactersWithSpaces>7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Margo Quilliq</cp:lastModifiedBy>
  <cp:revision>21</cp:revision>
  <dcterms:created xsi:type="dcterms:W3CDTF">2024-01-29T02:51:00Z</dcterms:created>
  <dcterms:modified xsi:type="dcterms:W3CDTF">2024-07-23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